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r>
        <w:t xml:space="preserve">See you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BlockText"/>
      </w:pPr>
      <w:r>
        <w:t xml:space="preserve">On Unix-like shells (like bash, for which your script is written) glob expansion (e.g. turning *.md into file1.md file2.md file3.md) is performed by the shell, not the application you’re running. Your application sees the final list of files, not the wildcard.</w:t>
      </w:r>
      <w:r>
        <w:t xml:space="preserve"> </w:t>
      </w:r>
      <w:r>
        <w:t xml:space="preserve">https://stackoverflow.com/questions/49978926/concatenate-multiple-markdown-files-using-pandoc-on-wind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uten morgen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dios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6T03:24:45Z</dcterms:created>
  <dcterms:modified xsi:type="dcterms:W3CDTF">2021-11-06T0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